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34F13B" w14:textId="77777777" w:rsidR="00580379" w:rsidRDefault="00580379" w:rsidP="00FB6089">
      <w:pPr>
        <w:pStyle w:val="Kopfzeile"/>
        <w:rPr>
          <w:rFonts w:ascii="Trebuchet MS" w:hAnsi="Trebuchet MS" w:cs="Lucida Bright"/>
          <w:b/>
          <w:sz w:val="32"/>
          <w:u w:val="single"/>
        </w:rPr>
      </w:pPr>
      <w:r>
        <w:rPr>
          <w:rFonts w:ascii="Trebuchet MS" w:hAnsi="Trebuchet MS"/>
          <w:noProof/>
          <w:sz w:val="32"/>
          <w:lang w:eastAsia="de-DE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FF3BCC1" wp14:editId="0984E045">
                <wp:simplePos x="0" y="0"/>
                <wp:positionH relativeFrom="margin">
                  <wp:posOffset>-176530</wp:posOffset>
                </wp:positionH>
                <wp:positionV relativeFrom="paragraph">
                  <wp:posOffset>-585139</wp:posOffset>
                </wp:positionV>
                <wp:extent cx="5937813" cy="1114425"/>
                <wp:effectExtent l="0" t="0" r="0" b="0"/>
                <wp:wrapNone/>
                <wp:docPr id="20" name="Textfeld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7813" cy="111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F9C459" w14:textId="77777777" w:rsidR="00580379" w:rsidRPr="0039284B" w:rsidRDefault="00580379" w:rsidP="00580379">
                            <w:pPr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  <w:t xml:space="preserve">Plastik-Detektive – dem Plastik auf der Spur </w:t>
                            </w:r>
                          </w:p>
                          <w:p w14:paraId="40EE3B56" w14:textId="77777777" w:rsidR="00580379" w:rsidRPr="0039284B" w:rsidRDefault="00A17BF5" w:rsidP="00A17BF5">
                            <w:pPr>
                              <w:spacing w:after="0"/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Station 1: Untersuchung von Peel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FF3BCC1" id="_x0000_t202" coordsize="21600,21600" o:spt="202" path="m,l,21600r21600,l21600,xe">
                <v:stroke joinstyle="miter"/>
                <v:path gradientshapeok="t" o:connecttype="rect"/>
              </v:shapetype>
              <v:shape id="Textfeld 20" o:spid="_x0000_s1026" type="#_x0000_t202" style="position:absolute;margin-left:-13.9pt;margin-top:-46.05pt;width:467.55pt;height:87.75pt;z-index:2516756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" filled="f" stroked="f" strokeweight=".5pt">
                <v:textbox>
                  <w:txbxContent>
                    <w:p w14:paraId="18F9C459" w14:textId="77777777" w:rsidR="00580379" w:rsidRPr="0039284B" w:rsidRDefault="00580379" w:rsidP="00580379">
                      <w:pPr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</w:pPr>
                      <w:r w:rsidRPr="0039284B"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  <w:t xml:space="preserve">Plastik-Detektive – dem Plastik auf der Spur </w:t>
                      </w:r>
                    </w:p>
                    <w:p w14:paraId="40EE3B56" w14:textId="77777777" w:rsidR="00580379" w:rsidRPr="0039284B" w:rsidRDefault="00A17BF5" w:rsidP="00A17BF5">
                      <w:pPr>
                        <w:spacing w:after="0"/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</w:pPr>
                      <w: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Station 1: Untersuchung von Peel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91759D9" w14:textId="77777777" w:rsidR="00FB6089" w:rsidRPr="00367CF3" w:rsidRDefault="00FB6089" w:rsidP="00FB6089">
      <w:pPr>
        <w:spacing w:before="240"/>
        <w:rPr>
          <w:rFonts w:ascii="Trebuchet MS" w:hAnsi="Trebuchet MS"/>
          <w:sz w:val="28"/>
          <w:u w:val="single"/>
        </w:rPr>
      </w:pPr>
      <w:r w:rsidRPr="00367CF3">
        <w:rPr>
          <w:rFonts w:ascii="Trebuchet MS" w:hAnsi="Trebuchet MS"/>
          <w:sz w:val="28"/>
          <w:u w:val="single"/>
        </w:rPr>
        <w:t>Anleitung</w:t>
      </w:r>
      <w:r w:rsidR="002E08EE">
        <w:rPr>
          <w:rFonts w:ascii="Trebuchet MS" w:hAnsi="Trebuchet MS"/>
          <w:sz w:val="28"/>
          <w:u w:val="single"/>
        </w:rPr>
        <w:t xml:space="preserve"> – Teil A</w:t>
      </w:r>
    </w:p>
    <w:p w14:paraId="4FDEA595" w14:textId="77777777" w:rsidR="00FB6089" w:rsidRPr="00DE608B" w:rsidRDefault="00DE608B" w:rsidP="00DE608B">
      <w:pPr>
        <w:pStyle w:val="Listenabsatz"/>
        <w:numPr>
          <w:ilvl w:val="0"/>
          <w:numId w:val="4"/>
        </w:numPr>
        <w:spacing w:before="240"/>
        <w:jc w:val="both"/>
        <w:rPr>
          <w:rFonts w:ascii="Trebuchet MS" w:hAnsi="Trebuchet MS"/>
          <w:sz w:val="28"/>
        </w:rPr>
      </w:pPr>
      <w:r>
        <w:rPr>
          <w:rFonts w:ascii="Trebuchet MS" w:hAnsi="Trebuchet MS"/>
          <w:sz w:val="28"/>
        </w:rPr>
        <w:t xml:space="preserve">Gib vorsichtig einen Teelöffel mit Peeling in ein Becherglas. Fülle </w:t>
      </w:r>
      <w:r w:rsidR="000519BC">
        <w:rPr>
          <w:rFonts w:ascii="Trebuchet MS" w:hAnsi="Trebuchet MS"/>
          <w:sz w:val="28"/>
        </w:rPr>
        <w:t xml:space="preserve">danach </w:t>
      </w:r>
      <w:r w:rsidR="008C1AED">
        <w:rPr>
          <w:rFonts w:ascii="Trebuchet MS" w:hAnsi="Trebuchet MS"/>
          <w:sz w:val="28"/>
        </w:rPr>
        <w:t xml:space="preserve">mit dem Messzylinder </w:t>
      </w:r>
      <w:r w:rsidRPr="00DE608B">
        <w:rPr>
          <w:rFonts w:ascii="Trebuchet MS" w:hAnsi="Trebuchet MS"/>
          <w:sz w:val="28"/>
        </w:rPr>
        <w:t>30</w:t>
      </w:r>
      <w:r w:rsidR="00DC5952" w:rsidRPr="00DE608B">
        <w:rPr>
          <w:rFonts w:ascii="Trebuchet MS" w:hAnsi="Trebuchet MS"/>
          <w:sz w:val="28"/>
        </w:rPr>
        <w:t xml:space="preserve"> ml</w:t>
      </w:r>
      <w:r w:rsidR="00FB6089" w:rsidRPr="00DE608B">
        <w:rPr>
          <w:rFonts w:ascii="Trebuchet MS" w:hAnsi="Trebuchet MS"/>
          <w:sz w:val="28"/>
        </w:rPr>
        <w:t xml:space="preserve"> Wasser</w:t>
      </w:r>
      <w:r w:rsidR="000519BC">
        <w:rPr>
          <w:rFonts w:ascii="Trebuchet MS" w:hAnsi="Trebuchet MS"/>
          <w:sz w:val="28"/>
        </w:rPr>
        <w:t xml:space="preserve"> in das Becherglas</w:t>
      </w:r>
      <w:r w:rsidR="00FB6089" w:rsidRPr="00DE608B">
        <w:rPr>
          <w:rFonts w:ascii="Trebuchet MS" w:hAnsi="Trebuchet MS"/>
          <w:sz w:val="28"/>
        </w:rPr>
        <w:t xml:space="preserve">. </w:t>
      </w:r>
    </w:p>
    <w:p w14:paraId="2B833779" w14:textId="77777777" w:rsidR="00FB6089" w:rsidRPr="00FB6089" w:rsidRDefault="00FB6089" w:rsidP="007C22C3">
      <w:pPr>
        <w:pStyle w:val="Listenabsatz"/>
        <w:numPr>
          <w:ilvl w:val="0"/>
          <w:numId w:val="4"/>
        </w:numPr>
        <w:spacing w:before="240"/>
        <w:jc w:val="both"/>
        <w:rPr>
          <w:rFonts w:ascii="Trebuchet MS" w:hAnsi="Trebuchet MS"/>
          <w:sz w:val="28"/>
        </w:rPr>
      </w:pPr>
      <w:r w:rsidRPr="00FB6089">
        <w:rPr>
          <w:rFonts w:ascii="Trebuchet MS" w:hAnsi="Trebuchet MS"/>
          <w:sz w:val="28"/>
        </w:rPr>
        <w:t xml:space="preserve">Rühre das Gemisch mit einem </w:t>
      </w:r>
      <w:r w:rsidR="00DE608B">
        <w:rPr>
          <w:rFonts w:ascii="Trebuchet MS" w:hAnsi="Trebuchet MS"/>
          <w:sz w:val="28"/>
        </w:rPr>
        <w:t>Teelöffel</w:t>
      </w:r>
      <w:r w:rsidRPr="00FB6089">
        <w:rPr>
          <w:rFonts w:ascii="Trebuchet MS" w:hAnsi="Trebuchet MS"/>
          <w:sz w:val="28"/>
        </w:rPr>
        <w:t xml:space="preserve"> um, bis das Peeling </w:t>
      </w:r>
      <w:r w:rsidR="00DE608B">
        <w:rPr>
          <w:rFonts w:ascii="Trebuchet MS" w:hAnsi="Trebuchet MS"/>
          <w:sz w:val="28"/>
        </w:rPr>
        <w:t xml:space="preserve">vollständig </w:t>
      </w:r>
      <w:r w:rsidRPr="00FB6089">
        <w:rPr>
          <w:rFonts w:ascii="Trebuchet MS" w:hAnsi="Trebuchet MS"/>
          <w:sz w:val="28"/>
        </w:rPr>
        <w:t>gelöst ist.</w:t>
      </w:r>
    </w:p>
    <w:p w14:paraId="63F3D779" w14:textId="77777777" w:rsidR="00FB6089" w:rsidRPr="00FB6089" w:rsidRDefault="00FB6089" w:rsidP="007C22C3">
      <w:pPr>
        <w:pStyle w:val="Listenabsatz"/>
        <w:numPr>
          <w:ilvl w:val="0"/>
          <w:numId w:val="4"/>
        </w:numPr>
        <w:spacing w:before="240"/>
        <w:jc w:val="both"/>
        <w:rPr>
          <w:rFonts w:ascii="Trebuchet MS" w:hAnsi="Trebuchet MS"/>
          <w:sz w:val="28"/>
        </w:rPr>
      </w:pPr>
      <w:r w:rsidRPr="00FB6089">
        <w:rPr>
          <w:rFonts w:ascii="Trebuchet MS" w:hAnsi="Trebuchet MS"/>
          <w:sz w:val="28"/>
        </w:rPr>
        <w:t>Gib ein Filter</w:t>
      </w:r>
      <w:r w:rsidR="00DC5952">
        <w:rPr>
          <w:rFonts w:ascii="Trebuchet MS" w:hAnsi="Trebuchet MS"/>
          <w:sz w:val="28"/>
        </w:rPr>
        <w:t>papier</w:t>
      </w:r>
      <w:r w:rsidRPr="00FB6089">
        <w:rPr>
          <w:rFonts w:ascii="Trebuchet MS" w:hAnsi="Trebuchet MS"/>
          <w:sz w:val="28"/>
        </w:rPr>
        <w:t xml:space="preserve"> in den </w:t>
      </w:r>
      <w:r w:rsidR="00076966">
        <w:rPr>
          <w:rFonts w:ascii="Trebuchet MS" w:hAnsi="Trebuchet MS"/>
          <w:sz w:val="28"/>
        </w:rPr>
        <w:t>T</w:t>
      </w:r>
      <w:r w:rsidR="00DC5952">
        <w:rPr>
          <w:rFonts w:ascii="Trebuchet MS" w:hAnsi="Trebuchet MS"/>
          <w:sz w:val="28"/>
        </w:rPr>
        <w:t>richter</w:t>
      </w:r>
      <w:r w:rsidRPr="00FB6089">
        <w:rPr>
          <w:rFonts w:ascii="Trebuchet MS" w:hAnsi="Trebuchet MS"/>
          <w:sz w:val="28"/>
        </w:rPr>
        <w:t xml:space="preserve"> und stelle </w:t>
      </w:r>
      <w:r w:rsidR="00EF07E4">
        <w:rPr>
          <w:rFonts w:ascii="Trebuchet MS" w:hAnsi="Trebuchet MS"/>
          <w:sz w:val="28"/>
        </w:rPr>
        <w:t>diesen in einen Erlenmeyerkolben</w:t>
      </w:r>
      <w:r w:rsidRPr="00FB6089">
        <w:rPr>
          <w:rFonts w:ascii="Trebuchet MS" w:hAnsi="Trebuchet MS"/>
          <w:sz w:val="28"/>
        </w:rPr>
        <w:t>.</w:t>
      </w:r>
    </w:p>
    <w:p w14:paraId="1C9E37D8" w14:textId="77777777" w:rsidR="00EF07E4" w:rsidRDefault="00FB6089" w:rsidP="00B967B8">
      <w:pPr>
        <w:pStyle w:val="Listenabsatz"/>
        <w:numPr>
          <w:ilvl w:val="0"/>
          <w:numId w:val="4"/>
        </w:numPr>
        <w:spacing w:before="240"/>
        <w:jc w:val="both"/>
        <w:rPr>
          <w:rFonts w:ascii="Trebuchet MS" w:hAnsi="Trebuchet MS"/>
          <w:sz w:val="28"/>
        </w:rPr>
      </w:pPr>
      <w:r w:rsidRPr="00EF07E4">
        <w:rPr>
          <w:rFonts w:ascii="Trebuchet MS" w:hAnsi="Trebuchet MS"/>
          <w:sz w:val="28"/>
        </w:rPr>
        <w:t>Gi</w:t>
      </w:r>
      <w:r w:rsidR="004271CF">
        <w:rPr>
          <w:rFonts w:ascii="Trebuchet MS" w:hAnsi="Trebuchet MS"/>
          <w:sz w:val="28"/>
        </w:rPr>
        <w:t>eße</w:t>
      </w:r>
      <w:r w:rsidRPr="00EF07E4">
        <w:rPr>
          <w:rFonts w:ascii="Trebuchet MS" w:hAnsi="Trebuchet MS"/>
          <w:sz w:val="28"/>
        </w:rPr>
        <w:t xml:space="preserve"> langsam das </w:t>
      </w:r>
      <w:r w:rsidR="00EF07E4" w:rsidRPr="00EF07E4">
        <w:rPr>
          <w:rFonts w:ascii="Trebuchet MS" w:hAnsi="Trebuchet MS"/>
          <w:sz w:val="28"/>
        </w:rPr>
        <w:t xml:space="preserve">gesamte </w:t>
      </w:r>
      <w:r w:rsidRPr="00EF07E4">
        <w:rPr>
          <w:rFonts w:ascii="Trebuchet MS" w:hAnsi="Trebuchet MS"/>
          <w:sz w:val="28"/>
        </w:rPr>
        <w:t>Peeli</w:t>
      </w:r>
      <w:r w:rsidR="00DC5952" w:rsidRPr="00EF07E4">
        <w:rPr>
          <w:rFonts w:ascii="Trebuchet MS" w:hAnsi="Trebuchet MS"/>
          <w:sz w:val="28"/>
        </w:rPr>
        <w:t>ng-Wassergemisch in das</w:t>
      </w:r>
      <w:r w:rsidRPr="00EF07E4">
        <w:rPr>
          <w:rFonts w:ascii="Trebuchet MS" w:hAnsi="Trebuchet MS"/>
          <w:sz w:val="28"/>
        </w:rPr>
        <w:t xml:space="preserve"> Filter</w:t>
      </w:r>
      <w:r w:rsidR="00DC5952" w:rsidRPr="00EF07E4">
        <w:rPr>
          <w:rFonts w:ascii="Trebuchet MS" w:hAnsi="Trebuchet MS"/>
          <w:sz w:val="28"/>
        </w:rPr>
        <w:t>papier</w:t>
      </w:r>
      <w:r w:rsidRPr="00EF07E4">
        <w:rPr>
          <w:rFonts w:ascii="Trebuchet MS" w:hAnsi="Trebuchet MS"/>
          <w:sz w:val="28"/>
        </w:rPr>
        <w:t>.</w:t>
      </w:r>
      <w:r w:rsidR="006C56EF" w:rsidRPr="00EF07E4">
        <w:rPr>
          <w:rFonts w:ascii="Trebuchet MS" w:hAnsi="Trebuchet MS"/>
          <w:sz w:val="28"/>
        </w:rPr>
        <w:t xml:space="preserve"> </w:t>
      </w:r>
    </w:p>
    <w:p w14:paraId="7CD108BF" w14:textId="77777777" w:rsidR="00FB6089" w:rsidRDefault="00FB6089" w:rsidP="007C22C3">
      <w:pPr>
        <w:pStyle w:val="Listenabsatz"/>
        <w:numPr>
          <w:ilvl w:val="0"/>
          <w:numId w:val="4"/>
        </w:numPr>
        <w:spacing w:before="240"/>
        <w:jc w:val="both"/>
        <w:rPr>
          <w:rFonts w:ascii="Trebuchet MS" w:hAnsi="Trebuchet MS"/>
          <w:sz w:val="28"/>
        </w:rPr>
      </w:pPr>
      <w:r w:rsidRPr="00FB6089">
        <w:rPr>
          <w:rFonts w:ascii="Trebuchet MS" w:hAnsi="Trebuchet MS"/>
          <w:sz w:val="28"/>
        </w:rPr>
        <w:t xml:space="preserve">Betrachte den Rückstand im Filter. </w:t>
      </w:r>
    </w:p>
    <w:p w14:paraId="7A4978D3" w14:textId="77777777" w:rsidR="00342CD5" w:rsidRDefault="00342CD5" w:rsidP="00E53223">
      <w:pPr>
        <w:spacing w:before="240"/>
        <w:jc w:val="both"/>
        <w:rPr>
          <w:rFonts w:ascii="Trebuchet MS" w:hAnsi="Trebuchet MS"/>
          <w:sz w:val="28"/>
        </w:rPr>
      </w:pPr>
      <w:r w:rsidRPr="00342CD5">
        <w:rPr>
          <w:rFonts w:ascii="Trebuchet MS" w:hAnsi="Trebuchet MS"/>
          <w:b/>
          <w:noProof/>
          <w:color w:val="1F3864" w:themeColor="accent5" w:themeShade="80"/>
          <w:sz w:val="36"/>
          <w:lang w:eastAsia="de-DE"/>
        </w:rPr>
        <mc:AlternateContent>
          <mc:Choice Requires="wpg">
            <w:drawing>
              <wp:anchor distT="0" distB="0" distL="114300" distR="114300" simplePos="0" relativeHeight="251703296" behindDoc="0" locked="0" layoutInCell="1" allowOverlap="1" wp14:anchorId="2864D3B6" wp14:editId="3F1AB92B">
                <wp:simplePos x="0" y="0"/>
                <wp:positionH relativeFrom="column">
                  <wp:posOffset>1074420</wp:posOffset>
                </wp:positionH>
                <wp:positionV relativeFrom="paragraph">
                  <wp:posOffset>231140</wp:posOffset>
                </wp:positionV>
                <wp:extent cx="1212850" cy="2159635"/>
                <wp:effectExtent l="323850" t="323850" r="330200" b="316865"/>
                <wp:wrapNone/>
                <wp:docPr id="1802130831" name="Gruppieren 18021308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12850" cy="2159635"/>
                          <a:chOff x="0" y="0"/>
                          <a:chExt cx="1212850" cy="2159635"/>
                        </a:xfrm>
                      </wpg:grpSpPr>
                      <pic:pic xmlns:pic="http://schemas.openxmlformats.org/drawingml/2006/picture">
                        <pic:nvPicPr>
                          <pic:cNvPr id="1802130823" name="Grafik 18021308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212850" cy="2159635"/>
                          </a:xfrm>
                          <a:prstGeom prst="round2DiagRect">
                            <a:avLst>
                              <a:gd name="adj1" fmla="val 16667"/>
                              <a:gd name="adj2" fmla="val 0"/>
                            </a:avLst>
                          </a:prstGeom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254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802130824" name="Ellipse 1802130824"/>
                        <wps:cNvSpPr/>
                        <wps:spPr>
                          <a:xfrm>
                            <a:off x="31750" y="31750"/>
                            <a:ext cx="393700" cy="44450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5E24103" w14:textId="77777777" w:rsidR="00342CD5" w:rsidRPr="00063CB1" w:rsidRDefault="00342CD5" w:rsidP="00342CD5">
                              <w:pPr>
                                <w:jc w:val="center"/>
                                <w:rPr>
                                  <w:sz w:val="32"/>
                                </w:rPr>
                              </w:pPr>
                              <w:r w:rsidRPr="00063CB1">
                                <w:rPr>
                                  <w:sz w:val="32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2864D3B6" id="Gruppieren 1802130831" o:spid="_x0000_s1027" style="position:absolute;left:0;text-align:left;margin-left:84.6pt;margin-top:18.2pt;width:95.5pt;height:170.05pt;z-index:251703296;mso-width-relative:margin;mso-height-relative:margin" coordsize="12128,2159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1802130823" o:spid="_x0000_s1028" type="#_x0000_t75" style="position:absolute;width:12128;height:21596;visibility:visible;mso-wrap-style:square" coordsize="1212850,2159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" path="m202146,l1212850,r,l1212850,1957489v,111642,-90504,202146,-202146,202146l,2159635r,l,202146c,90504,90504,,202146,xe" stroked="t" strokecolor="white" strokeweight="7pt">
                  <v:stroke endcap="square"/>
                  <v:imagedata r:id="rId8" o:title=""/>
                  <v:shadow on="t" color="black" opacity="28180f" origin="-.5,-.5" offset="0,0"/>
                  <v:formulas/>
                  <v:path arrowok="t" o:extrusionok="t" o:connecttype="custom" o:connectlocs="202146,0;1212850,0;1212850,0;1212850,1957489;1010704,2159635;0,2159635;0,2159635;0,202146;202146,0" o:connectangles="0,0,0,0,0,0,0,0,0"/>
                </v:shape>
                <v:oval id="Ellipse 1802130824" o:spid="_x0000_s1029" style="position:absolute;left:317;top:317;width:3937;height:44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" fillcolor="#5b9bd5 [3204]" strokecolor="#1f4d78 [1604]" strokeweight="1pt">
                  <v:stroke joinstyle="miter"/>
                  <v:textbox>
                    <w:txbxContent>
                      <w:p w14:paraId="25E24103" w14:textId="77777777" w:rsidR="00342CD5" w:rsidRPr="00063CB1" w:rsidRDefault="00342CD5" w:rsidP="00342CD5">
                        <w:pPr>
                          <w:jc w:val="center"/>
                          <w:rPr>
                            <w:sz w:val="32"/>
                          </w:rPr>
                        </w:pPr>
                        <w:r w:rsidRPr="00063CB1">
                          <w:rPr>
                            <w:sz w:val="32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342CD5">
        <w:rPr>
          <w:rFonts w:ascii="Trebuchet MS" w:hAnsi="Trebuchet MS"/>
          <w:b/>
          <w:noProof/>
          <w:color w:val="1F3864" w:themeColor="accent5" w:themeShade="80"/>
          <w:sz w:val="36"/>
          <w:lang w:eastAsia="de-DE"/>
        </w:rPr>
        <mc:AlternateContent>
          <mc:Choice Requires="wpg">
            <w:drawing>
              <wp:anchor distT="0" distB="0" distL="114300" distR="114300" simplePos="0" relativeHeight="251704320" behindDoc="0" locked="0" layoutInCell="1" allowOverlap="1" wp14:anchorId="7F3E8E78" wp14:editId="1DEC885C">
                <wp:simplePos x="0" y="0"/>
                <wp:positionH relativeFrom="column">
                  <wp:posOffset>3532340</wp:posOffset>
                </wp:positionH>
                <wp:positionV relativeFrom="paragraph">
                  <wp:posOffset>225070</wp:posOffset>
                </wp:positionV>
                <wp:extent cx="1136650" cy="2159635"/>
                <wp:effectExtent l="323850" t="323850" r="330200" b="316865"/>
                <wp:wrapNone/>
                <wp:docPr id="1802130832" name="Gruppieren 18021308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6650" cy="2159635"/>
                          <a:chOff x="0" y="0"/>
                          <a:chExt cx="1136650" cy="2159635"/>
                        </a:xfrm>
                      </wpg:grpSpPr>
                      <pic:pic xmlns:pic="http://schemas.openxmlformats.org/drawingml/2006/picture">
                        <pic:nvPicPr>
                          <pic:cNvPr id="1802130825" name="Grafik 180213082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136650" cy="2159635"/>
                          </a:xfrm>
                          <a:prstGeom prst="round2DiagRect">
                            <a:avLst>
                              <a:gd name="adj1" fmla="val 16667"/>
                              <a:gd name="adj2" fmla="val 0"/>
                            </a:avLst>
                          </a:prstGeom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254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802130826" name="Ellipse 1802130826"/>
                        <wps:cNvSpPr/>
                        <wps:spPr>
                          <a:xfrm>
                            <a:off x="717550" y="25400"/>
                            <a:ext cx="393700" cy="44450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574A85" w14:textId="77777777" w:rsidR="00342CD5" w:rsidRPr="00063CB1" w:rsidRDefault="00342CD5" w:rsidP="00342CD5">
                              <w:pPr>
                                <w:jc w:val="center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F3E8E78" id="Gruppieren 1802130832" o:spid="_x0000_s1030" style="position:absolute;left:0;text-align:left;margin-left:278.15pt;margin-top:17.7pt;width:89.5pt;height:170.05pt;z-index:251704320;mso-width-relative:margin;mso-height-relative:margin" coordsize="11366,2159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">
                <v:shape id="Grafik 1802130825" o:spid="_x0000_s1031" type="#_x0000_t75" style="position:absolute;width:11366;height:21596;visibility:visible;mso-wrap-style:square" coordsize="1136650,2159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" path="m189445,r947205,l1136650,r,1970190c1136650,2074818,1051833,2159635,947205,2159635l,2159635r,l,189445c,84817,84817,,189445,xe" stroked="t" strokecolor="white" strokeweight="7pt">
                  <v:stroke endcap="square"/>
                  <v:imagedata r:id="rId10" o:title=""/>
                  <v:shadow on="t" color="black" opacity="28180f" origin="-.5,-.5" offset="0,0"/>
                  <v:formulas/>
                  <v:path arrowok="t" o:extrusionok="t" o:connecttype="custom" o:connectlocs="189445,0;1136650,0;1136650,0;1136650,1970190;947205,2159635;0,2159635;0,2159635;0,189445;189445,0" o:connectangles="0,0,0,0,0,0,0,0,0"/>
                </v:shape>
                <v:oval id="Ellipse 1802130826" o:spid="_x0000_s1032" style="position:absolute;left:7175;top:254;width:3937;height:44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" fillcolor="#5b9bd5 [3204]" strokecolor="#1f4d78 [1604]" strokeweight="1pt">
                  <v:stroke joinstyle="miter"/>
                  <v:textbox>
                    <w:txbxContent>
                      <w:p w14:paraId="2C574A85" w14:textId="77777777" w:rsidR="00342CD5" w:rsidRPr="00063CB1" w:rsidRDefault="00342CD5" w:rsidP="00342CD5">
                        <w:pPr>
                          <w:jc w:val="center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2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</w:p>
    <w:p w14:paraId="6FAD3727" w14:textId="77777777" w:rsidR="00342CD5" w:rsidRPr="00E53223" w:rsidRDefault="00342CD5" w:rsidP="00342CD5">
      <w:pPr>
        <w:spacing w:before="240"/>
        <w:ind w:left="360"/>
        <w:jc w:val="both"/>
        <w:rPr>
          <w:rFonts w:ascii="Trebuchet MS" w:hAnsi="Trebuchet MS"/>
          <w:sz w:val="28"/>
        </w:rPr>
      </w:pPr>
    </w:p>
    <w:p w14:paraId="6329C0C9" w14:textId="77777777" w:rsidR="00342CD5" w:rsidRPr="00E53223" w:rsidRDefault="00342CD5" w:rsidP="00342CD5">
      <w:pPr>
        <w:spacing w:before="240"/>
        <w:jc w:val="both"/>
        <w:rPr>
          <w:rFonts w:ascii="Trebuchet MS" w:hAnsi="Trebuchet MS"/>
          <w:sz w:val="28"/>
        </w:rPr>
      </w:pPr>
    </w:p>
    <w:p w14:paraId="53D5D555" w14:textId="77777777" w:rsidR="00342CD5" w:rsidRPr="00E53223" w:rsidRDefault="00342CD5" w:rsidP="00342CD5">
      <w:pPr>
        <w:rPr>
          <w:rFonts w:ascii="Trebuchet MS" w:hAnsi="Trebuchet MS"/>
          <w:b/>
          <w:color w:val="1F3864" w:themeColor="accent5" w:themeShade="80"/>
          <w:sz w:val="36"/>
        </w:rPr>
      </w:pPr>
    </w:p>
    <w:p w14:paraId="4D65F073" w14:textId="77777777" w:rsidR="00342CD5" w:rsidRPr="00E53223" w:rsidRDefault="00342CD5" w:rsidP="00342CD5">
      <w:pPr>
        <w:rPr>
          <w:rFonts w:ascii="Trebuchet MS" w:hAnsi="Trebuchet MS"/>
          <w:b/>
          <w:color w:val="1F3864" w:themeColor="accent5" w:themeShade="80"/>
          <w:sz w:val="36"/>
        </w:rPr>
      </w:pPr>
      <w:r>
        <w:rPr>
          <w:rFonts w:ascii="Trebuchet MS" w:hAnsi="Trebuchet MS"/>
          <w:noProof/>
          <w:sz w:val="28"/>
          <w:lang w:eastAsia="de-DE"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1637E127" wp14:editId="78C563B1">
                <wp:simplePos x="0" y="0"/>
                <wp:positionH relativeFrom="column">
                  <wp:posOffset>3510915</wp:posOffset>
                </wp:positionH>
                <wp:positionV relativeFrom="paragraph">
                  <wp:posOffset>1542415</wp:posOffset>
                </wp:positionV>
                <wp:extent cx="1196340" cy="2159635"/>
                <wp:effectExtent l="323850" t="323850" r="327660" b="316865"/>
                <wp:wrapNone/>
                <wp:docPr id="1802130834" name="Gruppieren 18021308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96340" cy="2159635"/>
                          <a:chOff x="0" y="0"/>
                          <a:chExt cx="1196340" cy="2159635"/>
                        </a:xfrm>
                      </wpg:grpSpPr>
                      <pic:pic xmlns:pic="http://schemas.openxmlformats.org/drawingml/2006/picture">
                        <pic:nvPicPr>
                          <pic:cNvPr id="1802130829" name="Grafik 180213082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 rot="5400000">
                            <a:off x="-481648" y="481648"/>
                            <a:ext cx="2159635" cy="1196340"/>
                          </a:xfrm>
                          <a:prstGeom prst="round2DiagRect">
                            <a:avLst>
                              <a:gd name="adj1" fmla="val 16667"/>
                              <a:gd name="adj2" fmla="val 0"/>
                            </a:avLst>
                          </a:prstGeom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254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802130830" name="Ellipse 1802130830"/>
                        <wps:cNvSpPr/>
                        <wps:spPr>
                          <a:xfrm>
                            <a:off x="762952" y="1656398"/>
                            <a:ext cx="393700" cy="4635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8333C1B" w14:textId="77777777" w:rsidR="00342CD5" w:rsidRPr="00063CB1" w:rsidRDefault="00342CD5" w:rsidP="00342CD5">
                              <w:pPr>
                                <w:jc w:val="center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637E127" id="Gruppieren 1802130834" o:spid="_x0000_s1033" style="position:absolute;margin-left:276.45pt;margin-top:121.45pt;width:94.2pt;height:170.05pt;z-index:251701248" coordsize="11963,2159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">
                <v:shape id="Grafik 1802130829" o:spid="_x0000_s1034" type="#_x0000_t75" style="position:absolute;left:-4816;top:4816;width:21596;height:11963;rotation:90;visibility:visible;mso-wrap-style:square" coordsize="2159635,1196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" path="m199394,l2159635,r,l2159635,996946v,110122,-89272,199394,-199394,199394l,1196340r,l,199394c,89272,89272,,199394,xe" stroked="t" strokecolor="white" strokeweight="7pt">
                  <v:stroke endcap="square"/>
                  <v:imagedata r:id="rId12" o:title=""/>
                  <v:shadow on="t" color="black" opacity="28180f" origin="-.5,-.5" offset="0,0"/>
                  <v:formulas/>
                  <v:path arrowok="t" o:extrusionok="t" o:connecttype="custom" o:connectlocs="199394,0;2159635,0;2159635,0;2159635,996946;1960241,1196340;0,1196340;0,1196340;0,199394;199394,0" o:connectangles="0,0,0,0,0,0,0,0,0"/>
                </v:shape>
                <v:oval id="Ellipse 1802130830" o:spid="_x0000_s1035" style="position:absolute;left:7629;top:16563;width:3937;height:46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" fillcolor="#5b9bd5 [3204]" strokecolor="#1f4d78 [1604]" strokeweight="1pt">
                  <v:stroke joinstyle="miter"/>
                  <v:textbox>
                    <w:txbxContent>
                      <w:p w14:paraId="48333C1B" w14:textId="77777777" w:rsidR="00342CD5" w:rsidRPr="00063CB1" w:rsidRDefault="00342CD5" w:rsidP="00342CD5">
                        <w:pPr>
                          <w:jc w:val="center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4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>
        <w:rPr>
          <w:rFonts w:ascii="Trebuchet MS" w:hAnsi="Trebuchet MS"/>
          <w:noProof/>
          <w:sz w:val="28"/>
          <w:lang w:eastAsia="de-DE"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478E64ED" wp14:editId="3CC2BA08">
                <wp:simplePos x="0" y="0"/>
                <wp:positionH relativeFrom="column">
                  <wp:posOffset>1041420</wp:posOffset>
                </wp:positionH>
                <wp:positionV relativeFrom="paragraph">
                  <wp:posOffset>1567815</wp:posOffset>
                </wp:positionV>
                <wp:extent cx="1200785" cy="2158365"/>
                <wp:effectExtent l="323850" t="323850" r="323215" b="318135"/>
                <wp:wrapNone/>
                <wp:docPr id="1802130833" name="Gruppieren 18021308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00785" cy="2158365"/>
                          <a:chOff x="0" y="0"/>
                          <a:chExt cx="1200785" cy="2158365"/>
                        </a:xfrm>
                      </wpg:grpSpPr>
                      <pic:pic xmlns:pic="http://schemas.openxmlformats.org/drawingml/2006/picture">
                        <pic:nvPicPr>
                          <pic:cNvPr id="1802130827" name="Grafik 180213082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 rot="5400000">
                            <a:off x="-478790" y="478790"/>
                            <a:ext cx="2158365" cy="1200785"/>
                          </a:xfrm>
                          <a:prstGeom prst="round2DiagRect">
                            <a:avLst>
                              <a:gd name="adj1" fmla="val 16667"/>
                              <a:gd name="adj2" fmla="val 0"/>
                            </a:avLst>
                          </a:prstGeom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254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802130828" name="Ellipse 1802130828"/>
                        <wps:cNvSpPr/>
                        <wps:spPr>
                          <a:xfrm>
                            <a:off x="19685" y="1682115"/>
                            <a:ext cx="393700" cy="4635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9C4CB0" w14:textId="77777777" w:rsidR="00342CD5" w:rsidRPr="00063CB1" w:rsidRDefault="00342CD5" w:rsidP="00342CD5">
                              <w:pPr>
                                <w:jc w:val="center"/>
                                <w:rPr>
                                  <w:sz w:val="32"/>
                                </w:rPr>
                              </w:pPr>
                              <w:r w:rsidRPr="00184CA8">
                                <w:rPr>
                                  <w:sz w:val="32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478E64ED" id="Gruppieren 1802130833" o:spid="_x0000_s1036" style="position:absolute;margin-left:82pt;margin-top:123.45pt;width:94.55pt;height:169.95pt;z-index:251700224" coordsize="12007,215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">
                <v:shape id="Grafik 1802130827" o:spid="_x0000_s1037" type="#_x0000_t75" style="position:absolute;left:-4788;top:4788;width:21583;height:12007;rotation:90;visibility:visible;mso-wrap-style:square" coordsize="2158365,1200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" path="m200135,l2158365,r,l2158365,1000650v,110532,-89603,200135,-200135,200135l,1200785r,l,200135c,89603,89603,,200135,xe" stroked="t" strokecolor="white" strokeweight="7pt">
                  <v:stroke endcap="square"/>
                  <v:imagedata r:id="rId14" o:title=""/>
                  <v:shadow on="t" color="black" opacity="28180f" origin="-.5,-.5" offset="0,0"/>
                  <v:formulas/>
                  <v:path arrowok="t" o:extrusionok="t" o:connecttype="custom" o:connectlocs="200135,0;2158365,0;2158365,0;2158365,1000650;1958230,1200785;0,1200785;0,1200785;0,200135;200135,0" o:connectangles="0,0,0,0,0,0,0,0,0"/>
                </v:shape>
                <v:oval id="Ellipse 1802130828" o:spid="_x0000_s1038" style="position:absolute;left:196;top:16821;width:3937;height:46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" fillcolor="#5b9bd5 [3204]" strokecolor="#1f4d78 [1604]" strokeweight="1pt">
                  <v:stroke joinstyle="miter"/>
                  <v:textbox>
                    <w:txbxContent>
                      <w:p w14:paraId="389C4CB0" w14:textId="77777777" w:rsidR="00342CD5" w:rsidRPr="00063CB1" w:rsidRDefault="00342CD5" w:rsidP="00342CD5">
                        <w:pPr>
                          <w:jc w:val="center"/>
                          <w:rPr>
                            <w:sz w:val="32"/>
                          </w:rPr>
                        </w:pPr>
                        <w:r w:rsidRPr="00184CA8">
                          <w:rPr>
                            <w:sz w:val="32"/>
                          </w:rPr>
                          <w:t>3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E53223">
        <w:rPr>
          <w:rFonts w:ascii="Trebuchet MS" w:hAnsi="Trebuchet MS"/>
          <w:b/>
          <w:color w:val="1F3864" w:themeColor="accent5" w:themeShade="80"/>
          <w:sz w:val="36"/>
        </w:rPr>
        <w:br w:type="page"/>
      </w:r>
    </w:p>
    <w:p w14:paraId="0460C4F4" w14:textId="782BC84A" w:rsidR="001152D9" w:rsidRDefault="00E57BC8" w:rsidP="00555ED1">
      <w:pPr>
        <w:spacing w:before="240"/>
        <w:jc w:val="both"/>
        <w:rPr>
          <w:rFonts w:ascii="Trebuchet MS" w:hAnsi="Trebuchet MS"/>
          <w:noProof/>
          <w:sz w:val="28"/>
          <w:lang w:eastAsia="de-DE"/>
        </w:rPr>
      </w:pPr>
      <w:r>
        <w:rPr>
          <w:rFonts w:ascii="Trebuchet MS" w:hAnsi="Trebuchet MS"/>
          <w:noProof/>
          <w:sz w:val="32"/>
          <w:lang w:eastAsia="de-DE"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56787E5" wp14:editId="36E1282B">
                <wp:simplePos x="0" y="0"/>
                <wp:positionH relativeFrom="margin">
                  <wp:posOffset>-176530</wp:posOffset>
                </wp:positionH>
                <wp:positionV relativeFrom="paragraph">
                  <wp:posOffset>-527989</wp:posOffset>
                </wp:positionV>
                <wp:extent cx="5937813" cy="781050"/>
                <wp:effectExtent l="0" t="0" r="0" b="0"/>
                <wp:wrapNone/>
                <wp:docPr id="21" name="Textfeld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7813" cy="781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1C2E59" w14:textId="77777777" w:rsidR="003E508D" w:rsidRPr="0039284B" w:rsidRDefault="003E508D" w:rsidP="003E508D">
                            <w:pPr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</w:pPr>
                            <w:r w:rsidRPr="0039284B"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  <w:t xml:space="preserve">Plastik-Detektive – dem Plastik auf der Spur </w:t>
                            </w:r>
                          </w:p>
                          <w:p w14:paraId="1E2AF41C" w14:textId="77777777" w:rsidR="00A17BF5" w:rsidRPr="0039284B" w:rsidRDefault="00A17BF5" w:rsidP="00A17BF5">
                            <w:pPr>
                              <w:spacing w:after="0"/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Station 1: Untersuchung von Peeling</w:t>
                            </w:r>
                          </w:p>
                          <w:p w14:paraId="70E39F99" w14:textId="77777777" w:rsidR="003E508D" w:rsidRPr="0039284B" w:rsidRDefault="003E508D" w:rsidP="003E508D">
                            <w:pPr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6787E5" id="Textfeld 21" o:spid="_x0000_s1039" type="#_x0000_t202" style="position:absolute;left:0;text-align:left;margin-left:-13.9pt;margin-top:-41.55pt;width:467.55pt;height:61.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" filled="f" stroked="f" strokeweight=".5pt">
                <v:textbox>
                  <w:txbxContent>
                    <w:p w14:paraId="521C2E59" w14:textId="77777777" w:rsidR="003E508D" w:rsidRPr="0039284B" w:rsidRDefault="003E508D" w:rsidP="003E508D">
                      <w:pPr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</w:pPr>
                      <w:bookmarkStart w:id="1" w:name="_GoBack"/>
                      <w:r w:rsidRPr="0039284B"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  <w:t xml:space="preserve">Plastik-Detektive – dem Plastik auf der Spur </w:t>
                      </w:r>
                    </w:p>
                    <w:p w14:paraId="1E2AF41C" w14:textId="77777777" w:rsidR="00A17BF5" w:rsidRPr="0039284B" w:rsidRDefault="00A17BF5" w:rsidP="00A17BF5">
                      <w:pPr>
                        <w:spacing w:after="0"/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</w:pPr>
                      <w: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Station 1: Untersuchung von Peeling</w:t>
                      </w:r>
                    </w:p>
                    <w:bookmarkEnd w:id="1"/>
                    <w:p w14:paraId="70E39F99" w14:textId="77777777" w:rsidR="003E508D" w:rsidRPr="0039284B" w:rsidRDefault="003E508D" w:rsidP="003E508D">
                      <w:pPr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C5952" w:rsidRPr="00FB6089">
        <w:rPr>
          <w:rFonts w:ascii="Trebuchet MS" w:hAnsi="Trebuchet MS"/>
          <w:noProof/>
          <w:sz w:val="28"/>
          <w:lang w:eastAsia="de-D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E000B2F" wp14:editId="12B9FF7D">
                <wp:simplePos x="0" y="0"/>
                <wp:positionH relativeFrom="column">
                  <wp:posOffset>88900</wp:posOffset>
                </wp:positionH>
                <wp:positionV relativeFrom="paragraph">
                  <wp:posOffset>2368550</wp:posOffset>
                </wp:positionV>
                <wp:extent cx="228600" cy="297815"/>
                <wp:effectExtent l="0" t="0" r="0" b="6985"/>
                <wp:wrapNone/>
                <wp:docPr id="13" name="Textfel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978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8C6040" w14:textId="77777777" w:rsidR="00FB6089" w:rsidRPr="00FB6089" w:rsidRDefault="00FB6089" w:rsidP="00FB6089">
                            <w:pPr>
                              <w:rPr>
                                <w:rFonts w:ascii="Trebuchet MS" w:hAnsi="Trebuchet MS"/>
                                <w:b/>
                                <w:color w:val="FFFFFF" w:themeColor="background1"/>
                                <w:sz w:val="32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color w:val="FFFFFF" w:themeColor="background1"/>
                                <w:sz w:val="32"/>
                              </w:rPr>
                              <w:t>3</w:t>
                            </w:r>
                            <w:r w:rsidRPr="00FB6089">
                              <w:rPr>
                                <w:rFonts w:ascii="Trebuchet MS" w:hAnsi="Trebuchet MS"/>
                                <w:b/>
                                <w:noProof/>
                                <w:color w:val="FFFFFF" w:themeColor="background1"/>
                                <w:sz w:val="32"/>
                                <w:lang w:eastAsia="de-DE"/>
                              </w:rPr>
                              <w:drawing>
                                <wp:inline distT="0" distB="0" distL="0" distR="0" wp14:anchorId="6E6BDF65" wp14:editId="3B6628BE">
                                  <wp:extent cx="39370" cy="40669"/>
                                  <wp:effectExtent l="0" t="0" r="0" b="0"/>
                                  <wp:docPr id="1" name="Grafik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370" cy="4066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E000B2F" id="Textfeld 13" o:spid="_x0000_s1040" type="#_x0000_t202" style="position:absolute;left:0;text-align:left;margin-left:7pt;margin-top:186.5pt;width:18pt;height:23.4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" filled="f" stroked="f" strokeweight=".5pt">
                <v:textbox>
                  <w:txbxContent>
                    <w:p w14:paraId="1C8C6040" w14:textId="77777777" w:rsidR="00FB6089" w:rsidRPr="00FB6089" w:rsidRDefault="00FB6089" w:rsidP="00FB6089">
                      <w:pPr>
                        <w:rPr>
                          <w:rFonts w:ascii="Trebuchet MS" w:hAnsi="Trebuchet MS"/>
                          <w:b/>
                          <w:color w:val="FFFFFF" w:themeColor="background1"/>
                          <w:sz w:val="32"/>
                        </w:rPr>
                      </w:pPr>
                      <w:r>
                        <w:rPr>
                          <w:rFonts w:ascii="Trebuchet MS" w:hAnsi="Trebuchet MS"/>
                          <w:b/>
                          <w:color w:val="FFFFFF" w:themeColor="background1"/>
                          <w:sz w:val="32"/>
                        </w:rPr>
                        <w:t>3</w:t>
                      </w:r>
                      <w:r w:rsidRPr="00FB6089">
                        <w:rPr>
                          <w:rFonts w:ascii="Trebuchet MS" w:hAnsi="Trebuchet MS"/>
                          <w:b/>
                          <w:noProof/>
                          <w:color w:val="FFFFFF" w:themeColor="background1"/>
                          <w:sz w:val="32"/>
                          <w:lang w:eastAsia="de-DE"/>
                        </w:rPr>
                        <w:drawing>
                          <wp:inline distT="0" distB="0" distL="0" distR="0" wp14:anchorId="6E6BDF65" wp14:editId="3B6628BE">
                            <wp:extent cx="39370" cy="40669"/>
                            <wp:effectExtent l="0" t="0" r="0" b="0"/>
                            <wp:docPr id="9" name="Grafik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370" cy="4066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C5952" w:rsidRPr="00FB6089">
        <w:rPr>
          <w:rFonts w:ascii="Trebuchet MS" w:hAnsi="Trebuchet MS"/>
          <w:noProof/>
          <w:sz w:val="28"/>
          <w:lang w:eastAsia="de-D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48B2A2B" wp14:editId="69DD593C">
                <wp:simplePos x="0" y="0"/>
                <wp:positionH relativeFrom="column">
                  <wp:posOffset>2664460</wp:posOffset>
                </wp:positionH>
                <wp:positionV relativeFrom="paragraph">
                  <wp:posOffset>2286635</wp:posOffset>
                </wp:positionV>
                <wp:extent cx="228600" cy="297815"/>
                <wp:effectExtent l="0" t="0" r="0" b="6985"/>
                <wp:wrapNone/>
                <wp:docPr id="16" name="Textfeld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978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96623A" w14:textId="77777777" w:rsidR="00FB6089" w:rsidRPr="00FB6089" w:rsidRDefault="00FB6089" w:rsidP="00FB6089">
                            <w:pPr>
                              <w:rPr>
                                <w:rFonts w:ascii="Trebuchet MS" w:hAnsi="Trebuchet MS"/>
                                <w:b/>
                                <w:color w:val="FFFFFF" w:themeColor="background1"/>
                                <w:sz w:val="32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color w:val="FFFFFF" w:themeColor="background1"/>
                                <w:sz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48B2A2B" id="Textfeld 16" o:spid="_x0000_s1041" type="#_x0000_t202" style="position:absolute;left:0;text-align:left;margin-left:209.8pt;margin-top:180.05pt;width:18pt;height:23.4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" filled="f" stroked="f" strokeweight=".5pt">
                <v:textbox>
                  <w:txbxContent>
                    <w:p w14:paraId="7296623A" w14:textId="77777777" w:rsidR="00FB6089" w:rsidRPr="00FB6089" w:rsidRDefault="00FB6089" w:rsidP="00FB6089">
                      <w:pPr>
                        <w:rPr>
                          <w:rFonts w:ascii="Trebuchet MS" w:hAnsi="Trebuchet MS"/>
                          <w:b/>
                          <w:color w:val="FFFFFF" w:themeColor="background1"/>
                          <w:sz w:val="32"/>
                        </w:rPr>
                      </w:pPr>
                      <w:r>
                        <w:rPr>
                          <w:rFonts w:ascii="Trebuchet MS" w:hAnsi="Trebuchet MS"/>
                          <w:b/>
                          <w:color w:val="FFFFFF" w:themeColor="background1"/>
                          <w:sz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0F706E87" w14:textId="77777777" w:rsidR="002E08EE" w:rsidRPr="005C0D0B" w:rsidRDefault="002E08EE" w:rsidP="00BF011C">
      <w:pPr>
        <w:spacing w:before="240"/>
        <w:rPr>
          <w:rFonts w:ascii="Trebuchet MS" w:hAnsi="Trebuchet MS"/>
          <w:sz w:val="28"/>
          <w:u w:val="single"/>
        </w:rPr>
      </w:pPr>
      <w:r w:rsidRPr="005C0D0B">
        <w:rPr>
          <w:rFonts w:ascii="Trebuchet MS" w:hAnsi="Trebuchet MS"/>
          <w:sz w:val="28"/>
          <w:u w:val="single"/>
        </w:rPr>
        <w:t xml:space="preserve">Anleitung – Teil </w:t>
      </w:r>
      <w:r w:rsidR="00CE1662">
        <w:rPr>
          <w:rFonts w:ascii="Trebuchet MS" w:hAnsi="Trebuchet MS"/>
          <w:sz w:val="28"/>
          <w:u w:val="single"/>
        </w:rPr>
        <w:t>B</w:t>
      </w:r>
      <w:r w:rsidRPr="005C0D0B">
        <w:rPr>
          <w:rFonts w:ascii="Trebuchet MS" w:hAnsi="Trebuchet MS"/>
          <w:sz w:val="28"/>
          <w:u w:val="single"/>
        </w:rPr>
        <w:t xml:space="preserve"> </w:t>
      </w:r>
    </w:p>
    <w:p w14:paraId="674CF91F" w14:textId="583A1CAC" w:rsidR="00FB6089" w:rsidRPr="000F118E" w:rsidRDefault="00B536D3" w:rsidP="007C22C3">
      <w:pPr>
        <w:spacing w:before="240"/>
        <w:jc w:val="both"/>
        <w:rPr>
          <w:rFonts w:ascii="Trebuchet MS" w:hAnsi="Trebuchet MS"/>
          <w:sz w:val="28"/>
        </w:rPr>
      </w:pPr>
      <w:r>
        <w:rPr>
          <w:rFonts w:ascii="Trebuchet MS" w:hAnsi="Trebuchet MS"/>
          <w:sz w:val="28"/>
        </w:rPr>
        <w:t>Lege das Filterpapier in eine Plastikschale und lege diese unter das Binokular</w:t>
      </w:r>
      <w:r w:rsidR="00FB6089" w:rsidRPr="000F118E">
        <w:rPr>
          <w:rFonts w:ascii="Trebuchet MS" w:hAnsi="Trebuchet MS"/>
          <w:sz w:val="28"/>
        </w:rPr>
        <w:t>.</w:t>
      </w:r>
      <w:r>
        <w:rPr>
          <w:rFonts w:ascii="Trebuchet MS" w:hAnsi="Trebuchet MS"/>
          <w:sz w:val="28"/>
        </w:rPr>
        <w:t xml:space="preserve"> Schaue in das Binokular und stelle das Bild mit Hilfe der Stellschraube scharf. </w:t>
      </w:r>
    </w:p>
    <w:p w14:paraId="0EFE106D" w14:textId="77777777" w:rsidR="00FB6089" w:rsidRDefault="00FB6089" w:rsidP="007C22C3">
      <w:pPr>
        <w:spacing w:before="240"/>
        <w:jc w:val="both"/>
        <w:rPr>
          <w:rFonts w:ascii="Trebuchet MS" w:hAnsi="Trebuchet MS"/>
          <w:sz w:val="28"/>
        </w:rPr>
      </w:pPr>
      <w:r>
        <w:rPr>
          <w:rFonts w:ascii="Trebuchet MS" w:hAnsi="Trebuchet MS"/>
          <w:sz w:val="28"/>
        </w:rPr>
        <w:t xml:space="preserve">Betrachte den Rückstand mit dem Binokular. Beschreibe deine Beobachtung und notiere sie in deinem Arbeitsheft. </w:t>
      </w:r>
    </w:p>
    <w:p w14:paraId="43C8EA3B" w14:textId="77777777" w:rsidR="00FB6089" w:rsidRDefault="00FB6089" w:rsidP="00FB6089">
      <w:pPr>
        <w:spacing w:before="240"/>
        <w:ind w:left="360"/>
        <w:rPr>
          <w:rFonts w:ascii="Trebuchet MS" w:hAnsi="Trebuchet MS"/>
          <w:sz w:val="28"/>
        </w:rPr>
      </w:pPr>
    </w:p>
    <w:p w14:paraId="0DCEC1F6" w14:textId="77777777" w:rsidR="00ED239A" w:rsidRDefault="00B536D3">
      <w:r>
        <w:rPr>
          <w:noProof/>
          <w:lang w:eastAsia="de-DE"/>
        </w:rPr>
        <w:drawing>
          <wp:inline distT="0" distB="0" distL="0" distR="0" wp14:anchorId="6BB533AD" wp14:editId="218C6EBB">
            <wp:extent cx="6226175" cy="2876476"/>
            <wp:effectExtent l="0" t="0" r="0" b="0"/>
            <wp:docPr id="23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5744" cy="28855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ED239A" w:rsidSect="002A3EC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36D414" w14:textId="77777777" w:rsidR="007749D2" w:rsidRDefault="007749D2" w:rsidP="00367CF3">
      <w:pPr>
        <w:spacing w:after="0" w:line="240" w:lineRule="auto"/>
      </w:pPr>
      <w:r>
        <w:separator/>
      </w:r>
    </w:p>
  </w:endnote>
  <w:endnote w:type="continuationSeparator" w:id="0">
    <w:p w14:paraId="6D12E61B" w14:textId="77777777" w:rsidR="007749D2" w:rsidRDefault="007749D2" w:rsidP="00367C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9CC711" w14:textId="77777777" w:rsidR="00B60F87" w:rsidRDefault="00B60F8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3C50A0" w14:textId="77777777" w:rsidR="00B60F87" w:rsidRDefault="00B60F87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1C9673" w14:textId="77777777" w:rsidR="00B60F87" w:rsidRDefault="00B60F87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96BB62" w14:textId="77777777" w:rsidR="007749D2" w:rsidRDefault="007749D2" w:rsidP="00367CF3">
      <w:pPr>
        <w:spacing w:after="0" w:line="240" w:lineRule="auto"/>
      </w:pPr>
      <w:r>
        <w:separator/>
      </w:r>
    </w:p>
  </w:footnote>
  <w:footnote w:type="continuationSeparator" w:id="0">
    <w:p w14:paraId="55525EEE" w14:textId="77777777" w:rsidR="007749D2" w:rsidRDefault="007749D2" w:rsidP="00367C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886B14" w14:textId="77777777" w:rsidR="00B60F87" w:rsidRDefault="00B60F8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405178" w14:textId="77777777" w:rsidR="00AC59A8" w:rsidRPr="00F15015" w:rsidRDefault="00C0346F" w:rsidP="00AC59A8">
    <w:pPr>
      <w:pStyle w:val="Kopfzeile"/>
      <w:rPr>
        <w:rFonts w:ascii="Trebuchet MS" w:hAnsi="Trebuchet MS" w:cs="Lucida Bright"/>
        <w:b/>
        <w:sz w:val="32"/>
        <w:u w:val="single"/>
      </w:rPr>
    </w:pPr>
    <w:bookmarkStart w:id="0" w:name="_GoBack"/>
    <w:r w:rsidRPr="00F15015">
      <w:rPr>
        <w:rFonts w:ascii="Trebuchet MS" w:hAnsi="Trebuchet MS" w:cs="Lucida Bright"/>
        <w:b/>
        <w:noProof/>
        <w:sz w:val="32"/>
        <w:u w:val="single"/>
        <w:lang w:eastAsia="de-DE"/>
      </w:rPr>
      <w:drawing>
        <wp:anchor distT="0" distB="0" distL="114300" distR="114300" simplePos="0" relativeHeight="251659264" behindDoc="1" locked="0" layoutInCell="1" allowOverlap="1" wp14:anchorId="155B4211" wp14:editId="37C23184">
          <wp:simplePos x="0" y="0"/>
          <wp:positionH relativeFrom="page">
            <wp:posOffset>5245735</wp:posOffset>
          </wp:positionH>
          <wp:positionV relativeFrom="paragraph">
            <wp:posOffset>-354634</wp:posOffset>
          </wp:positionV>
          <wp:extent cx="2105025" cy="1090295"/>
          <wp:effectExtent l="0" t="0" r="9525" b="0"/>
          <wp:wrapTight wrapText="bothSides">
            <wp:wrapPolygon edited="0">
              <wp:start x="0" y="0"/>
              <wp:lineTo x="0" y="21135"/>
              <wp:lineTo x="21502" y="21135"/>
              <wp:lineTo x="21502" y="0"/>
              <wp:lineTo x="0" y="0"/>
            </wp:wrapPolygon>
          </wp:wrapTight>
          <wp:docPr id="7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rafik 6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06" r="7215"/>
                  <a:stretch/>
                </pic:blipFill>
                <pic:spPr>
                  <a:xfrm>
                    <a:off x="0" y="0"/>
                    <a:ext cx="2105025" cy="1090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  <w:p w14:paraId="4B82631A" w14:textId="77777777" w:rsidR="00F15015" w:rsidRDefault="007749D2">
    <w:pPr>
      <w:pStyle w:val="Kopfzeile"/>
      <w:rPr>
        <w:rFonts w:ascii="Trebuchet MS" w:hAnsi="Trebuchet MS" w:cs="Lucida Bright"/>
        <w:b/>
        <w:sz w:val="32"/>
        <w:u w:val="singl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07189E" w14:textId="77777777" w:rsidR="00B60F87" w:rsidRDefault="00B60F87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F1934"/>
    <w:multiLevelType w:val="hybridMultilevel"/>
    <w:tmpl w:val="1464B852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517BD7"/>
    <w:multiLevelType w:val="hybridMultilevel"/>
    <w:tmpl w:val="6E9A775E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4978F3"/>
    <w:multiLevelType w:val="hybridMultilevel"/>
    <w:tmpl w:val="B334630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8F380C"/>
    <w:multiLevelType w:val="hybridMultilevel"/>
    <w:tmpl w:val="60B47636"/>
    <w:lvl w:ilvl="0" w:tplc="04070011">
      <w:start w:val="1"/>
      <w:numFmt w:val="decimal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xsDAxNzWxMDAzNDFV0lEKTi0uzszPAykwqwUAJQSFwSwAAAA="/>
  </w:docVars>
  <w:rsids>
    <w:rsidRoot w:val="00FB6089"/>
    <w:rsid w:val="000519BC"/>
    <w:rsid w:val="00076966"/>
    <w:rsid w:val="000C392D"/>
    <w:rsid w:val="000F118E"/>
    <w:rsid w:val="001045E1"/>
    <w:rsid w:val="001152D9"/>
    <w:rsid w:val="001E7EA8"/>
    <w:rsid w:val="00281C59"/>
    <w:rsid w:val="002C6440"/>
    <w:rsid w:val="002E08EE"/>
    <w:rsid w:val="002E23F3"/>
    <w:rsid w:val="00327C19"/>
    <w:rsid w:val="00342CD5"/>
    <w:rsid w:val="00367CF3"/>
    <w:rsid w:val="003E508D"/>
    <w:rsid w:val="004271CF"/>
    <w:rsid w:val="004F509D"/>
    <w:rsid w:val="00555ED1"/>
    <w:rsid w:val="00580379"/>
    <w:rsid w:val="005C0D0B"/>
    <w:rsid w:val="006935F4"/>
    <w:rsid w:val="006C56EF"/>
    <w:rsid w:val="006C7681"/>
    <w:rsid w:val="007749D2"/>
    <w:rsid w:val="007C22C3"/>
    <w:rsid w:val="008229E0"/>
    <w:rsid w:val="00850E0B"/>
    <w:rsid w:val="008C1AED"/>
    <w:rsid w:val="008C2009"/>
    <w:rsid w:val="00916FC6"/>
    <w:rsid w:val="009302CF"/>
    <w:rsid w:val="00934E8D"/>
    <w:rsid w:val="00984499"/>
    <w:rsid w:val="009E64E8"/>
    <w:rsid w:val="00A17BF5"/>
    <w:rsid w:val="00A257B0"/>
    <w:rsid w:val="00A446E7"/>
    <w:rsid w:val="00A64CD7"/>
    <w:rsid w:val="00B00B6D"/>
    <w:rsid w:val="00B536D3"/>
    <w:rsid w:val="00B60F87"/>
    <w:rsid w:val="00B87B9D"/>
    <w:rsid w:val="00BF011C"/>
    <w:rsid w:val="00C0346F"/>
    <w:rsid w:val="00C76D99"/>
    <w:rsid w:val="00C86E76"/>
    <w:rsid w:val="00CD5BC8"/>
    <w:rsid w:val="00CE1662"/>
    <w:rsid w:val="00D455AB"/>
    <w:rsid w:val="00D521FD"/>
    <w:rsid w:val="00D7559F"/>
    <w:rsid w:val="00DC5952"/>
    <w:rsid w:val="00DE608B"/>
    <w:rsid w:val="00E157B0"/>
    <w:rsid w:val="00E53223"/>
    <w:rsid w:val="00E57BC8"/>
    <w:rsid w:val="00E72E70"/>
    <w:rsid w:val="00ED239A"/>
    <w:rsid w:val="00EF07E4"/>
    <w:rsid w:val="00F5638E"/>
    <w:rsid w:val="00F62876"/>
    <w:rsid w:val="00F84410"/>
    <w:rsid w:val="00FA79E4"/>
    <w:rsid w:val="00FB6089"/>
    <w:rsid w:val="00FF4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53F665"/>
  <w15:chartTrackingRefBased/>
  <w15:docId w15:val="{DBA1049B-A341-40E4-A9F3-A3D7BFEA4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FB6089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FB60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B6089"/>
  </w:style>
  <w:style w:type="paragraph" w:styleId="Listenabsatz">
    <w:name w:val="List Paragraph"/>
    <w:basedOn w:val="Standard"/>
    <w:uiPriority w:val="34"/>
    <w:qFormat/>
    <w:rsid w:val="00FB6089"/>
    <w:pPr>
      <w:ind w:left="720"/>
      <w:contextualSpacing/>
    </w:pPr>
  </w:style>
  <w:style w:type="table" w:styleId="Tabellenraster">
    <w:name w:val="Table Grid"/>
    <w:basedOn w:val="NormaleTabelle"/>
    <w:uiPriority w:val="39"/>
    <w:rsid w:val="00FB60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uzeile">
    <w:name w:val="footer"/>
    <w:basedOn w:val="Standard"/>
    <w:link w:val="FuzeileZchn"/>
    <w:uiPriority w:val="99"/>
    <w:unhideWhenUsed/>
    <w:rsid w:val="00367C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367CF3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F01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F011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emf"/><Relationship Id="rId23" Type="http://schemas.openxmlformats.org/officeDocument/2006/relationships/footer" Target="footer3.xml"/><Relationship Id="rId10" Type="http://schemas.openxmlformats.org/officeDocument/2006/relationships/image" Target="media/image4.jpe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BT Did.Biol.</Company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t305302</dc:creator>
  <cp:keywords/>
  <dc:description/>
  <cp:lastModifiedBy>Patricia Raab</cp:lastModifiedBy>
  <cp:revision>4</cp:revision>
  <cp:lastPrinted>2021-04-22T14:42:00Z</cp:lastPrinted>
  <dcterms:created xsi:type="dcterms:W3CDTF">2021-07-28T12:22:00Z</dcterms:created>
  <dcterms:modified xsi:type="dcterms:W3CDTF">2021-07-29T09:15:00Z</dcterms:modified>
</cp:coreProperties>
</file>